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6E492" w14:textId="53275F65" w:rsidR="00561AC4" w:rsidRPr="00C16063" w:rsidRDefault="008A1FCE" w:rsidP="00332698">
      <w:pPr>
        <w:spacing w:before="240"/>
        <w:jc w:val="center"/>
        <w:rPr>
          <w:sz w:val="28"/>
          <w:szCs w:val="28"/>
        </w:rPr>
      </w:pPr>
      <w:r w:rsidRPr="00C16063">
        <w:rPr>
          <w:sz w:val="28"/>
          <w:szCs w:val="28"/>
        </w:rPr>
        <w:t>Locators Identifiers:</w:t>
      </w:r>
    </w:p>
    <w:p w14:paraId="28837ABD" w14:textId="136745E6" w:rsidR="00EB1421" w:rsidRPr="00C16063" w:rsidRDefault="002E08EA" w:rsidP="00EB1421">
      <w:pPr>
        <w:jc w:val="center"/>
        <w:rPr>
          <w:sz w:val="28"/>
          <w:szCs w:val="28"/>
        </w:rPr>
      </w:pPr>
      <w:hyperlink r:id="rId5" w:history="1">
        <w:r w:rsidR="00EB1421" w:rsidRPr="00C16063">
          <w:rPr>
            <w:rStyle w:val="Hyperlink"/>
            <w:rFonts w:ascii="Segoe UI" w:hAnsi="Segoe UI" w:cs="Segoe UI"/>
            <w:sz w:val="28"/>
            <w:szCs w:val="28"/>
          </w:rPr>
          <w:t>http://www.techbeamers.com/use-locators-selenium/</w:t>
        </w:r>
      </w:hyperlink>
    </w:p>
    <w:p w14:paraId="3DFB98B2" w14:textId="5751A167" w:rsidR="008A1FCE" w:rsidRPr="00C16063" w:rsidRDefault="008A1FCE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ID</w:t>
      </w:r>
      <w:r w:rsidR="00EB1421" w:rsidRPr="00C16063">
        <w:rPr>
          <w:sz w:val="28"/>
          <w:szCs w:val="28"/>
        </w:rPr>
        <w:t xml:space="preserve"> – Direct Identifier</w:t>
      </w:r>
    </w:p>
    <w:p w14:paraId="781DAE77" w14:textId="30DAC0E8" w:rsidR="008A1FCE" w:rsidRPr="00C16063" w:rsidRDefault="008A1FCE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Name</w:t>
      </w:r>
      <w:r w:rsidR="00EB1421" w:rsidRPr="00C16063">
        <w:rPr>
          <w:sz w:val="28"/>
          <w:szCs w:val="28"/>
        </w:rPr>
        <w:t xml:space="preserve"> </w:t>
      </w:r>
    </w:p>
    <w:p w14:paraId="25BB0836" w14:textId="57B68C87" w:rsidR="008A1FCE" w:rsidRPr="00C16063" w:rsidRDefault="008A1FCE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Class</w:t>
      </w:r>
      <w:r w:rsidR="009120C9" w:rsidRPr="00C16063">
        <w:rPr>
          <w:sz w:val="28"/>
          <w:szCs w:val="28"/>
        </w:rPr>
        <w:t xml:space="preserve"> – We can use this in X-path</w:t>
      </w:r>
    </w:p>
    <w:p w14:paraId="1336D88F" w14:textId="76ACE1D7" w:rsidR="008A1FCE" w:rsidRPr="00C16063" w:rsidRDefault="008A1FCE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Link</w:t>
      </w:r>
      <w:r w:rsidR="009120C9" w:rsidRPr="00C16063">
        <w:rPr>
          <w:sz w:val="28"/>
          <w:szCs w:val="28"/>
        </w:rPr>
        <w:t xml:space="preserve"> – For links it always starts with a tag, look for &lt;</w:t>
      </w:r>
      <w:proofErr w:type="spellStart"/>
      <w:r w:rsidR="009120C9" w:rsidRPr="00C16063">
        <w:rPr>
          <w:sz w:val="28"/>
          <w:szCs w:val="28"/>
        </w:rPr>
        <w:t>href</w:t>
      </w:r>
      <w:proofErr w:type="spellEnd"/>
      <w:r w:rsidR="009120C9" w:rsidRPr="00C16063">
        <w:rPr>
          <w:sz w:val="28"/>
          <w:szCs w:val="28"/>
        </w:rPr>
        <w:t>&gt;</w:t>
      </w:r>
    </w:p>
    <w:p w14:paraId="3A1EB0BA" w14:textId="2B27B953" w:rsidR="008A1FCE" w:rsidRPr="00C16063" w:rsidRDefault="008A1FCE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Partial Link Text</w:t>
      </w:r>
      <w:r w:rsidR="00C16063" w:rsidRPr="00C16063">
        <w:rPr>
          <w:sz w:val="28"/>
          <w:szCs w:val="28"/>
        </w:rPr>
        <w:t xml:space="preserve"> – We should always use contains ()</w:t>
      </w:r>
    </w:p>
    <w:p w14:paraId="466EB40D" w14:textId="171E3F4C" w:rsidR="008A1FCE" w:rsidRPr="00C16063" w:rsidRDefault="00EB1421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XPATH</w:t>
      </w:r>
    </w:p>
    <w:p w14:paraId="1FFE2074" w14:textId="23710C75" w:rsidR="008A1FCE" w:rsidRPr="00C16063" w:rsidRDefault="008A1FCE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16063">
        <w:rPr>
          <w:sz w:val="28"/>
          <w:szCs w:val="28"/>
        </w:rPr>
        <w:t>CSS</w:t>
      </w:r>
    </w:p>
    <w:p w14:paraId="732FD1C9" w14:textId="5A973302" w:rsidR="008A1FCE" w:rsidRPr="00C16063" w:rsidRDefault="00355FA7" w:rsidP="00EB142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OM -Document object model</w:t>
      </w:r>
    </w:p>
    <w:p w14:paraId="0C900F72" w14:textId="77777777" w:rsidR="008A1FCE" w:rsidRPr="00C16063" w:rsidRDefault="008A1FCE">
      <w:pPr>
        <w:rPr>
          <w:sz w:val="28"/>
          <w:szCs w:val="28"/>
        </w:rPr>
      </w:pPr>
      <w:proofErr w:type="spellStart"/>
      <w:r w:rsidRPr="00C16063">
        <w:rPr>
          <w:sz w:val="28"/>
          <w:szCs w:val="28"/>
        </w:rPr>
        <w:t>Tagname</w:t>
      </w:r>
      <w:proofErr w:type="spellEnd"/>
    </w:p>
    <w:p w14:paraId="0DAD52F9" w14:textId="77777777" w:rsidR="008A1FCE" w:rsidRPr="00C16063" w:rsidRDefault="008A1FCE">
      <w:pPr>
        <w:rPr>
          <w:sz w:val="28"/>
          <w:szCs w:val="28"/>
        </w:rPr>
      </w:pPr>
    </w:p>
    <w:p w14:paraId="4D54C3AB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 xml:space="preserve">Id: here </w:t>
      </w:r>
      <w:proofErr w:type="spellStart"/>
      <w:r w:rsidRPr="00C16063">
        <w:rPr>
          <w:sz w:val="28"/>
          <w:szCs w:val="28"/>
        </w:rPr>
        <w:t>id</w:t>
      </w:r>
      <w:proofErr w:type="spellEnd"/>
      <w:r w:rsidRPr="00C16063">
        <w:rPr>
          <w:sz w:val="28"/>
          <w:szCs w:val="28"/>
        </w:rPr>
        <w:t xml:space="preserve"> is custom_html-11</w:t>
      </w:r>
    </w:p>
    <w:p w14:paraId="47E34D37" w14:textId="39539B2C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Usage:</w:t>
      </w:r>
      <w:r w:rsidR="00332698">
        <w:rPr>
          <w:sz w:val="28"/>
          <w:szCs w:val="28"/>
        </w:rPr>
        <w:t xml:space="preserve"> </w:t>
      </w:r>
      <w:r w:rsidRPr="00C16063">
        <w:rPr>
          <w:sz w:val="28"/>
          <w:szCs w:val="28"/>
        </w:rPr>
        <w:t>id= custom_html-11</w:t>
      </w:r>
    </w:p>
    <w:p w14:paraId="76160581" w14:textId="77777777" w:rsidR="008A1FCE" w:rsidRPr="00C16063" w:rsidRDefault="008A1FCE">
      <w:pPr>
        <w:rPr>
          <w:sz w:val="28"/>
          <w:szCs w:val="28"/>
        </w:rPr>
      </w:pPr>
      <w:r w:rsidRPr="00C16063">
        <w:rPr>
          <w:noProof/>
          <w:sz w:val="28"/>
          <w:szCs w:val="28"/>
        </w:rPr>
        <w:drawing>
          <wp:inline distT="0" distB="0" distL="0" distR="0" wp14:anchorId="18FDD7BA" wp14:editId="5D49BA68">
            <wp:extent cx="3838575" cy="428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E0D7D" w14:textId="77777777" w:rsidR="008A1FCE" w:rsidRPr="00C16063" w:rsidRDefault="008A1FCE">
      <w:pPr>
        <w:rPr>
          <w:sz w:val="28"/>
          <w:szCs w:val="28"/>
        </w:rPr>
      </w:pPr>
    </w:p>
    <w:p w14:paraId="72B85657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Name:</w:t>
      </w:r>
    </w:p>
    <w:p w14:paraId="24D530F5" w14:textId="1A533EEC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Usage:</w:t>
      </w:r>
      <w:r w:rsidR="002E08EA">
        <w:rPr>
          <w:sz w:val="28"/>
          <w:szCs w:val="28"/>
        </w:rPr>
        <w:t xml:space="preserve"> </w:t>
      </w:r>
      <w:bookmarkStart w:id="0" w:name="_GoBack"/>
      <w:bookmarkEnd w:id="0"/>
      <w:r w:rsidRPr="00C16063">
        <w:rPr>
          <w:sz w:val="28"/>
          <w:szCs w:val="28"/>
        </w:rPr>
        <w:t>name=username</w:t>
      </w:r>
    </w:p>
    <w:p w14:paraId="21C3E978" w14:textId="77777777" w:rsidR="008A1FCE" w:rsidRPr="00C16063" w:rsidRDefault="008A1FCE">
      <w:pPr>
        <w:rPr>
          <w:sz w:val="28"/>
          <w:szCs w:val="28"/>
        </w:rPr>
      </w:pPr>
      <w:r w:rsidRPr="00C16063">
        <w:rPr>
          <w:noProof/>
          <w:sz w:val="28"/>
          <w:szCs w:val="28"/>
        </w:rPr>
        <w:drawing>
          <wp:inline distT="0" distB="0" distL="0" distR="0" wp14:anchorId="70811EB1" wp14:editId="24835042">
            <wp:extent cx="5943600" cy="13500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0587D" w14:textId="77777777" w:rsidR="008A1FCE" w:rsidRPr="00C16063" w:rsidRDefault="008A1FCE">
      <w:pPr>
        <w:rPr>
          <w:sz w:val="28"/>
          <w:szCs w:val="28"/>
        </w:rPr>
      </w:pPr>
    </w:p>
    <w:p w14:paraId="00AFA096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lastRenderedPageBreak/>
        <w:t>Class:</w:t>
      </w:r>
    </w:p>
    <w:p w14:paraId="6CB040A1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Usage: //</w:t>
      </w:r>
      <w:proofErr w:type="gramStart"/>
      <w:r w:rsidRPr="00C16063">
        <w:rPr>
          <w:sz w:val="28"/>
          <w:szCs w:val="28"/>
        </w:rPr>
        <w:t>div[</w:t>
      </w:r>
      <w:proofErr w:type="gramEnd"/>
      <w:r w:rsidRPr="00C16063">
        <w:rPr>
          <w:sz w:val="28"/>
          <w:szCs w:val="28"/>
        </w:rPr>
        <w:t>@class='form-group marginBottom-20']</w:t>
      </w:r>
    </w:p>
    <w:p w14:paraId="40AC4BC9" w14:textId="77777777" w:rsidR="008A1FCE" w:rsidRPr="00C16063" w:rsidRDefault="008A1FCE">
      <w:pPr>
        <w:rPr>
          <w:sz w:val="28"/>
          <w:szCs w:val="28"/>
        </w:rPr>
      </w:pPr>
      <w:r w:rsidRPr="00C16063">
        <w:rPr>
          <w:noProof/>
          <w:sz w:val="28"/>
          <w:szCs w:val="28"/>
        </w:rPr>
        <w:drawing>
          <wp:inline distT="0" distB="0" distL="0" distR="0" wp14:anchorId="5CAAB370" wp14:editId="1BB2CA1F">
            <wp:extent cx="5943600" cy="48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44798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Link:</w:t>
      </w:r>
    </w:p>
    <w:p w14:paraId="4C9B696F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Usage: link=Selenium Q&amp;A-1</w:t>
      </w:r>
    </w:p>
    <w:p w14:paraId="0128B1A7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Or</w:t>
      </w:r>
    </w:p>
    <w:p w14:paraId="1133FD7B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//a[</w:t>
      </w:r>
      <w:proofErr w:type="gramStart"/>
      <w:r w:rsidRPr="00C16063">
        <w:rPr>
          <w:sz w:val="28"/>
          <w:szCs w:val="28"/>
        </w:rPr>
        <w:t>text(</w:t>
      </w:r>
      <w:proofErr w:type="gramEnd"/>
      <w:r w:rsidRPr="00C16063">
        <w:rPr>
          <w:sz w:val="28"/>
          <w:szCs w:val="28"/>
        </w:rPr>
        <w:t>)=’Selenium Q&amp;A-1’]</w:t>
      </w:r>
    </w:p>
    <w:p w14:paraId="129018CD" w14:textId="77777777" w:rsidR="008A1FCE" w:rsidRPr="00C16063" w:rsidRDefault="008A1FCE">
      <w:pPr>
        <w:rPr>
          <w:sz w:val="28"/>
          <w:szCs w:val="28"/>
        </w:rPr>
      </w:pPr>
      <w:r w:rsidRPr="00C16063">
        <w:rPr>
          <w:noProof/>
          <w:sz w:val="28"/>
          <w:szCs w:val="28"/>
        </w:rPr>
        <w:drawing>
          <wp:inline distT="0" distB="0" distL="0" distR="0" wp14:anchorId="3500D976" wp14:editId="7CA3414E">
            <wp:extent cx="5943600" cy="3994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42988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Partial Link Text:</w:t>
      </w:r>
    </w:p>
    <w:p w14:paraId="498A1950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Usage: //a[contains(text(),'Q&amp;A-1')]</w:t>
      </w:r>
    </w:p>
    <w:p w14:paraId="51F9FE8F" w14:textId="77777777" w:rsidR="008A1FCE" w:rsidRPr="00C16063" w:rsidRDefault="008A1FCE">
      <w:pPr>
        <w:rPr>
          <w:sz w:val="28"/>
          <w:szCs w:val="28"/>
        </w:rPr>
      </w:pPr>
      <w:r w:rsidRPr="00C16063">
        <w:rPr>
          <w:noProof/>
          <w:sz w:val="28"/>
          <w:szCs w:val="28"/>
        </w:rPr>
        <w:drawing>
          <wp:inline distT="0" distB="0" distL="0" distR="0" wp14:anchorId="1E0D4B71" wp14:editId="7F13FC7F">
            <wp:extent cx="5943600" cy="3740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8E62" w14:textId="77777777" w:rsidR="008A1FCE" w:rsidRPr="00C16063" w:rsidRDefault="008A1FCE">
      <w:pPr>
        <w:rPr>
          <w:sz w:val="28"/>
          <w:szCs w:val="28"/>
        </w:rPr>
      </w:pPr>
      <w:r w:rsidRPr="00C16063">
        <w:rPr>
          <w:sz w:val="28"/>
          <w:szCs w:val="28"/>
        </w:rPr>
        <w:t>XPATH:</w:t>
      </w:r>
    </w:p>
    <w:p w14:paraId="7D0E4F04" w14:textId="77777777" w:rsidR="008A1FCE" w:rsidRPr="00C16063" w:rsidRDefault="006D42C5">
      <w:pPr>
        <w:rPr>
          <w:sz w:val="28"/>
          <w:szCs w:val="28"/>
        </w:rPr>
      </w:pPr>
      <w:r w:rsidRPr="00C16063">
        <w:rPr>
          <w:sz w:val="28"/>
          <w:szCs w:val="28"/>
        </w:rPr>
        <w:t xml:space="preserve">1)Absolute XPATH – starts with ‘/’ </w:t>
      </w:r>
    </w:p>
    <w:p w14:paraId="28FA51C1" w14:textId="77777777" w:rsidR="006D42C5" w:rsidRPr="00C16063" w:rsidRDefault="006D42C5">
      <w:pPr>
        <w:rPr>
          <w:sz w:val="28"/>
          <w:szCs w:val="28"/>
        </w:rPr>
      </w:pPr>
      <w:r w:rsidRPr="00C16063">
        <w:rPr>
          <w:sz w:val="28"/>
          <w:szCs w:val="28"/>
        </w:rPr>
        <w:t>2)Relative XPATH – starts with ‘//’</w:t>
      </w:r>
    </w:p>
    <w:p w14:paraId="261F11FC" w14:textId="6F2CA4A3" w:rsidR="006D42C5" w:rsidRPr="00C16063" w:rsidRDefault="00C16063">
      <w:pPr>
        <w:rPr>
          <w:sz w:val="28"/>
          <w:szCs w:val="28"/>
        </w:rPr>
      </w:pPr>
      <w:r>
        <w:rPr>
          <w:sz w:val="28"/>
          <w:szCs w:val="28"/>
        </w:rPr>
        <w:t xml:space="preserve">* </w:t>
      </w:r>
      <w:r w:rsidR="006D42C5" w:rsidRPr="00C16063">
        <w:rPr>
          <w:sz w:val="28"/>
          <w:szCs w:val="28"/>
        </w:rPr>
        <w:t xml:space="preserve">Relative </w:t>
      </w:r>
      <w:r>
        <w:rPr>
          <w:sz w:val="28"/>
          <w:szCs w:val="28"/>
        </w:rPr>
        <w:t>X-</w:t>
      </w:r>
      <w:r w:rsidR="006D42C5" w:rsidRPr="00C16063">
        <w:rPr>
          <w:sz w:val="28"/>
          <w:szCs w:val="28"/>
        </w:rPr>
        <w:t>path Is best way to use and it is less time consuming</w:t>
      </w:r>
    </w:p>
    <w:p w14:paraId="1101C538" w14:textId="375A876D" w:rsidR="006D42C5" w:rsidRPr="00DF5F53" w:rsidRDefault="00343345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a) </w:t>
      </w:r>
      <w:r w:rsidR="006D42C5" w:rsidRPr="00DF5F53">
        <w:rPr>
          <w:sz w:val="28"/>
          <w:szCs w:val="28"/>
          <w:u w:val="single"/>
        </w:rPr>
        <w:t>Forward-sibling:</w:t>
      </w:r>
    </w:p>
    <w:p w14:paraId="0BF7B290" w14:textId="77777777" w:rsidR="006D42C5" w:rsidRPr="00C16063" w:rsidRDefault="006D42C5" w:rsidP="006D42C5">
      <w:pPr>
        <w:rPr>
          <w:sz w:val="28"/>
          <w:szCs w:val="28"/>
        </w:rPr>
      </w:pPr>
      <w:r w:rsidRPr="00C16063">
        <w:rPr>
          <w:sz w:val="28"/>
          <w:szCs w:val="28"/>
        </w:rPr>
        <w:t>//a[</w:t>
      </w:r>
      <w:proofErr w:type="gramStart"/>
      <w:r w:rsidRPr="00C16063">
        <w:rPr>
          <w:sz w:val="28"/>
          <w:szCs w:val="28"/>
        </w:rPr>
        <w:t>text(</w:t>
      </w:r>
      <w:proofErr w:type="gramEnd"/>
      <w:r w:rsidRPr="00C16063">
        <w:rPr>
          <w:sz w:val="28"/>
          <w:szCs w:val="28"/>
        </w:rPr>
        <w:t>)=’Selenium Q&amp;A-1’]/..//following-sibling::li//a</w:t>
      </w:r>
    </w:p>
    <w:p w14:paraId="388A0126" w14:textId="77777777" w:rsidR="006D42C5" w:rsidRPr="00C16063" w:rsidRDefault="006D42C5" w:rsidP="006D42C5">
      <w:pPr>
        <w:rPr>
          <w:sz w:val="28"/>
          <w:szCs w:val="28"/>
        </w:rPr>
      </w:pPr>
      <w:r w:rsidRPr="00C16063">
        <w:rPr>
          <w:sz w:val="28"/>
          <w:szCs w:val="28"/>
        </w:rPr>
        <w:t>Here u r picking immediate sibling of li contains link text ‘’Selenium Q&amp;A-1’’</w:t>
      </w:r>
    </w:p>
    <w:p w14:paraId="215AE98C" w14:textId="7D47EC2B" w:rsidR="00DF17DC" w:rsidRPr="00C16063" w:rsidRDefault="00DF17DC" w:rsidP="006D42C5">
      <w:pPr>
        <w:rPr>
          <w:sz w:val="28"/>
          <w:szCs w:val="28"/>
        </w:rPr>
      </w:pPr>
      <w:r w:rsidRPr="00C16063">
        <w:rPr>
          <w:sz w:val="28"/>
          <w:szCs w:val="28"/>
        </w:rPr>
        <w:t xml:space="preserve">/.. </w:t>
      </w:r>
      <w:r w:rsidR="00C16063">
        <w:rPr>
          <w:sz w:val="28"/>
          <w:szCs w:val="28"/>
        </w:rPr>
        <w:t xml:space="preserve">  </w:t>
      </w:r>
      <w:r w:rsidRPr="00C16063">
        <w:rPr>
          <w:sz w:val="28"/>
          <w:szCs w:val="28"/>
        </w:rPr>
        <w:t>-</w:t>
      </w:r>
      <w:r w:rsidR="00C16063">
        <w:rPr>
          <w:sz w:val="28"/>
          <w:szCs w:val="28"/>
        </w:rPr>
        <w:t xml:space="preserve">  </w:t>
      </w:r>
      <w:r w:rsidRPr="00C16063">
        <w:rPr>
          <w:sz w:val="28"/>
          <w:szCs w:val="28"/>
        </w:rPr>
        <w:t>One level parent</w:t>
      </w:r>
      <w:r w:rsidR="0061667F">
        <w:rPr>
          <w:sz w:val="28"/>
          <w:szCs w:val="28"/>
        </w:rPr>
        <w:t xml:space="preserve"> </w:t>
      </w:r>
      <w:proofErr w:type="spellStart"/>
      <w:r w:rsidR="0061667F">
        <w:rPr>
          <w:sz w:val="28"/>
          <w:szCs w:val="28"/>
        </w:rPr>
        <w:t>kindhaki</w:t>
      </w:r>
      <w:proofErr w:type="spellEnd"/>
    </w:p>
    <w:p w14:paraId="37BE5210" w14:textId="4E9EF056" w:rsidR="00DF17DC" w:rsidRPr="00C16063" w:rsidRDefault="00DF17DC" w:rsidP="006D42C5">
      <w:pPr>
        <w:rPr>
          <w:sz w:val="28"/>
          <w:szCs w:val="28"/>
        </w:rPr>
      </w:pPr>
      <w:r w:rsidRPr="00C16063">
        <w:rPr>
          <w:sz w:val="28"/>
          <w:szCs w:val="28"/>
        </w:rPr>
        <w:t xml:space="preserve">// </w:t>
      </w:r>
      <w:r w:rsidR="00C16063">
        <w:rPr>
          <w:sz w:val="28"/>
          <w:szCs w:val="28"/>
        </w:rPr>
        <w:t xml:space="preserve">  </w:t>
      </w:r>
      <w:r w:rsidRPr="00C16063">
        <w:rPr>
          <w:sz w:val="28"/>
          <w:szCs w:val="28"/>
        </w:rPr>
        <w:t>-</w:t>
      </w:r>
      <w:r w:rsidR="00C16063">
        <w:rPr>
          <w:sz w:val="28"/>
          <w:szCs w:val="28"/>
        </w:rPr>
        <w:t xml:space="preserve">  </w:t>
      </w:r>
      <w:r w:rsidRPr="00C16063">
        <w:rPr>
          <w:sz w:val="28"/>
          <w:szCs w:val="28"/>
        </w:rPr>
        <w:t xml:space="preserve"> </w:t>
      </w:r>
      <w:proofErr w:type="spellStart"/>
      <w:r w:rsidRPr="00C16063">
        <w:rPr>
          <w:sz w:val="28"/>
          <w:szCs w:val="28"/>
        </w:rPr>
        <w:t>Lopaliki</w:t>
      </w:r>
      <w:proofErr w:type="spellEnd"/>
      <w:r w:rsidRPr="00C16063">
        <w:rPr>
          <w:sz w:val="28"/>
          <w:szCs w:val="28"/>
        </w:rPr>
        <w:t xml:space="preserve"> </w:t>
      </w:r>
      <w:proofErr w:type="spellStart"/>
      <w:r w:rsidRPr="00C16063">
        <w:rPr>
          <w:sz w:val="28"/>
          <w:szCs w:val="28"/>
        </w:rPr>
        <w:t>pothadi</w:t>
      </w:r>
      <w:proofErr w:type="spellEnd"/>
    </w:p>
    <w:p w14:paraId="1B5EFE1D" w14:textId="71B1CDF8" w:rsidR="00DF17DC" w:rsidRPr="00C16063" w:rsidRDefault="00DF17DC" w:rsidP="006D42C5">
      <w:pPr>
        <w:rPr>
          <w:sz w:val="28"/>
          <w:szCs w:val="28"/>
        </w:rPr>
      </w:pPr>
      <w:proofErr w:type="gramStart"/>
      <w:r w:rsidRPr="00C16063">
        <w:rPr>
          <w:sz w:val="28"/>
          <w:szCs w:val="28"/>
        </w:rPr>
        <w:lastRenderedPageBreak/>
        <w:t>/..</w:t>
      </w:r>
      <w:proofErr w:type="gramEnd"/>
      <w:r w:rsidRPr="00C16063">
        <w:rPr>
          <w:sz w:val="28"/>
          <w:szCs w:val="28"/>
        </w:rPr>
        <w:t xml:space="preserve">/../../ </w:t>
      </w:r>
      <w:r w:rsidR="00C16063">
        <w:rPr>
          <w:sz w:val="28"/>
          <w:szCs w:val="28"/>
        </w:rPr>
        <w:t xml:space="preserve">  </w:t>
      </w:r>
      <w:r w:rsidRPr="00C16063">
        <w:rPr>
          <w:sz w:val="28"/>
          <w:szCs w:val="28"/>
        </w:rPr>
        <w:t xml:space="preserve">- </w:t>
      </w:r>
      <w:r w:rsidR="00C16063">
        <w:rPr>
          <w:sz w:val="28"/>
          <w:szCs w:val="28"/>
        </w:rPr>
        <w:t xml:space="preserve">   </w:t>
      </w:r>
      <w:r w:rsidRPr="00C16063">
        <w:rPr>
          <w:sz w:val="28"/>
          <w:szCs w:val="28"/>
        </w:rPr>
        <w:t xml:space="preserve">3 level parent </w:t>
      </w:r>
    </w:p>
    <w:p w14:paraId="26477142" w14:textId="77777777" w:rsidR="006D42C5" w:rsidRPr="00C16063" w:rsidRDefault="006D42C5" w:rsidP="006D42C5">
      <w:pPr>
        <w:rPr>
          <w:sz w:val="28"/>
          <w:szCs w:val="28"/>
        </w:rPr>
      </w:pPr>
    </w:p>
    <w:p w14:paraId="1DD0B8D6" w14:textId="270A20AA" w:rsidR="006D42C5" w:rsidRPr="00DF5F53" w:rsidRDefault="00343345" w:rsidP="006D42C5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b) </w:t>
      </w:r>
      <w:r w:rsidR="006D42C5" w:rsidRPr="00DF5F53">
        <w:rPr>
          <w:sz w:val="28"/>
          <w:szCs w:val="28"/>
          <w:u w:val="single"/>
        </w:rPr>
        <w:t>Preceding-Sibling:</w:t>
      </w:r>
    </w:p>
    <w:p w14:paraId="6B4FA4A2" w14:textId="77777777" w:rsidR="006D42C5" w:rsidRPr="00C16063" w:rsidRDefault="006D42C5" w:rsidP="006D42C5">
      <w:pPr>
        <w:rPr>
          <w:sz w:val="28"/>
          <w:szCs w:val="28"/>
        </w:rPr>
      </w:pPr>
      <w:r w:rsidRPr="00C16063">
        <w:rPr>
          <w:sz w:val="28"/>
          <w:szCs w:val="28"/>
        </w:rPr>
        <w:t>//a[</w:t>
      </w:r>
      <w:proofErr w:type="gramStart"/>
      <w:r w:rsidRPr="00C16063">
        <w:rPr>
          <w:sz w:val="28"/>
          <w:szCs w:val="28"/>
        </w:rPr>
        <w:t>text(</w:t>
      </w:r>
      <w:proofErr w:type="gramEnd"/>
      <w:r w:rsidRPr="00C16063">
        <w:rPr>
          <w:sz w:val="28"/>
          <w:szCs w:val="28"/>
        </w:rPr>
        <w:t>)=’Selenium Q&amp;A-1’]/..//preceding-sibling::li//a</w:t>
      </w:r>
    </w:p>
    <w:p w14:paraId="696BD236" w14:textId="12CC1A0A" w:rsidR="006D42C5" w:rsidRPr="00343345" w:rsidRDefault="00343345" w:rsidP="006D42C5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c) </w:t>
      </w:r>
      <w:r w:rsidR="001C6DC1" w:rsidRPr="00343345">
        <w:rPr>
          <w:sz w:val="28"/>
          <w:szCs w:val="28"/>
          <w:u w:val="single"/>
        </w:rPr>
        <w:t>Normalize-space:</w:t>
      </w:r>
    </w:p>
    <w:p w14:paraId="686C4917" w14:textId="77777777" w:rsidR="001C6DC1" w:rsidRPr="00C16063" w:rsidRDefault="001C6DC1" w:rsidP="001C6DC1">
      <w:pPr>
        <w:autoSpaceDE w:val="0"/>
        <w:autoSpaceDN w:val="0"/>
        <w:spacing w:after="0" w:line="240" w:lineRule="auto"/>
        <w:rPr>
          <w:rFonts w:ascii="Arial" w:hAnsi="Arial" w:cs="Arial"/>
          <w:sz w:val="28"/>
          <w:szCs w:val="28"/>
        </w:rPr>
      </w:pPr>
      <w:r w:rsidRPr="00C16063">
        <w:rPr>
          <w:rFonts w:ascii="Arial" w:hAnsi="Arial" w:cs="Arial"/>
          <w:sz w:val="28"/>
          <w:szCs w:val="28"/>
        </w:rPr>
        <w:t>//a[normalize-</w:t>
      </w:r>
      <w:proofErr w:type="gramStart"/>
      <w:r w:rsidRPr="00C16063">
        <w:rPr>
          <w:rFonts w:ascii="Arial" w:hAnsi="Arial" w:cs="Arial"/>
          <w:sz w:val="28"/>
          <w:szCs w:val="28"/>
        </w:rPr>
        <w:t>space(</w:t>
      </w:r>
      <w:proofErr w:type="gramEnd"/>
      <w:r w:rsidRPr="00C16063">
        <w:rPr>
          <w:rFonts w:ascii="Arial" w:hAnsi="Arial" w:cs="Arial"/>
          <w:sz w:val="28"/>
          <w:szCs w:val="28"/>
        </w:rPr>
        <w:t>)='My Team AAP']</w:t>
      </w:r>
    </w:p>
    <w:p w14:paraId="1D3CF1A4" w14:textId="77777777" w:rsidR="00DF17DC" w:rsidRPr="00C16063" w:rsidRDefault="00DF17DC" w:rsidP="001C6DC1">
      <w:pPr>
        <w:autoSpaceDE w:val="0"/>
        <w:autoSpaceDN w:val="0"/>
        <w:spacing w:after="0" w:line="240" w:lineRule="auto"/>
        <w:rPr>
          <w:sz w:val="28"/>
          <w:szCs w:val="28"/>
        </w:rPr>
      </w:pPr>
    </w:p>
    <w:p w14:paraId="460EE4D6" w14:textId="039B880E" w:rsidR="00DF17DC" w:rsidRPr="00343345" w:rsidRDefault="00343345" w:rsidP="001C6DC1">
      <w:pPr>
        <w:autoSpaceDE w:val="0"/>
        <w:autoSpaceDN w:val="0"/>
        <w:spacing w:after="0" w:line="240" w:lineRule="auto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d) </w:t>
      </w:r>
      <w:r w:rsidR="00DF17DC" w:rsidRPr="00343345">
        <w:rPr>
          <w:sz w:val="28"/>
          <w:szCs w:val="28"/>
          <w:u w:val="single"/>
        </w:rPr>
        <w:t>Ancestor:</w:t>
      </w:r>
    </w:p>
    <w:p w14:paraId="446DD1CA" w14:textId="77777777" w:rsidR="00DF17DC" w:rsidRPr="00C16063" w:rsidRDefault="00DF17DC" w:rsidP="001C6DC1">
      <w:pPr>
        <w:autoSpaceDE w:val="0"/>
        <w:autoSpaceDN w:val="0"/>
        <w:spacing w:after="0" w:line="240" w:lineRule="auto"/>
        <w:rPr>
          <w:sz w:val="28"/>
          <w:szCs w:val="28"/>
        </w:rPr>
      </w:pPr>
      <w:r w:rsidRPr="00C16063">
        <w:rPr>
          <w:sz w:val="28"/>
          <w:szCs w:val="28"/>
        </w:rPr>
        <w:t>//</w:t>
      </w:r>
      <w:proofErr w:type="gramStart"/>
      <w:r w:rsidRPr="00C16063">
        <w:rPr>
          <w:sz w:val="28"/>
          <w:szCs w:val="28"/>
        </w:rPr>
        <w:t>div[</w:t>
      </w:r>
      <w:proofErr w:type="gramEnd"/>
      <w:r w:rsidRPr="00C16063">
        <w:rPr>
          <w:sz w:val="28"/>
          <w:szCs w:val="28"/>
        </w:rPr>
        <w:t>@class=’</w:t>
      </w:r>
      <w:r w:rsidRPr="00C16063">
        <w:rPr>
          <w:rStyle w:val="nodevalue"/>
          <w:sz w:val="28"/>
          <w:szCs w:val="28"/>
        </w:rPr>
        <w:t xml:space="preserve"> inner-content </w:t>
      </w:r>
      <w:proofErr w:type="spellStart"/>
      <w:r w:rsidRPr="00C16063">
        <w:rPr>
          <w:rStyle w:val="nodevalue"/>
          <w:sz w:val="28"/>
          <w:szCs w:val="28"/>
        </w:rPr>
        <w:t>clearfix</w:t>
      </w:r>
      <w:proofErr w:type="spellEnd"/>
      <w:r w:rsidRPr="00C16063">
        <w:rPr>
          <w:rStyle w:val="nodevalue"/>
          <w:sz w:val="28"/>
          <w:szCs w:val="28"/>
        </w:rPr>
        <w:t>’]//ancestor::div[@id=’ left-sidebar’]</w:t>
      </w:r>
    </w:p>
    <w:p w14:paraId="44160960" w14:textId="77777777" w:rsidR="006D42C5" w:rsidRPr="00343345" w:rsidRDefault="006D42C5" w:rsidP="006D42C5">
      <w:pPr>
        <w:rPr>
          <w:sz w:val="28"/>
          <w:szCs w:val="28"/>
          <w:u w:val="single"/>
        </w:rPr>
      </w:pPr>
    </w:p>
    <w:p w14:paraId="1C727D4C" w14:textId="2ACE0420" w:rsidR="00DF17DC" w:rsidRDefault="00343345" w:rsidP="00DF17DC">
      <w:pPr>
        <w:tabs>
          <w:tab w:val="left" w:pos="2580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e) </w:t>
      </w:r>
      <w:r w:rsidR="00DF17DC" w:rsidRPr="00343345">
        <w:rPr>
          <w:sz w:val="28"/>
          <w:szCs w:val="28"/>
          <w:u w:val="single"/>
        </w:rPr>
        <w:t>Descendant:</w:t>
      </w:r>
    </w:p>
    <w:p w14:paraId="3C811C9D" w14:textId="6E316E18" w:rsidR="00343345" w:rsidRPr="00596A12" w:rsidRDefault="00596A12" w:rsidP="00DF17DC">
      <w:pPr>
        <w:tabs>
          <w:tab w:val="left" w:pos="2580"/>
        </w:tabs>
        <w:rPr>
          <w:sz w:val="28"/>
          <w:szCs w:val="28"/>
        </w:rPr>
      </w:pPr>
      <w:r>
        <w:rPr>
          <w:sz w:val="28"/>
          <w:szCs w:val="28"/>
        </w:rPr>
        <w:t>instead of // we can also use /</w:t>
      </w:r>
      <w:proofErr w:type="gramStart"/>
      <w:r>
        <w:rPr>
          <w:sz w:val="28"/>
          <w:szCs w:val="28"/>
        </w:rPr>
        <w:t>descendant::</w:t>
      </w:r>
      <w:proofErr w:type="gramEnd"/>
    </w:p>
    <w:p w14:paraId="7C31DB70" w14:textId="1A7702B2" w:rsidR="00343345" w:rsidRDefault="00343345" w:rsidP="00343345">
      <w:pPr>
        <w:tabs>
          <w:tab w:val="left" w:pos="2580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f) contains</w:t>
      </w:r>
      <w:r w:rsidRPr="00343345">
        <w:rPr>
          <w:sz w:val="28"/>
          <w:szCs w:val="28"/>
          <w:u w:val="single"/>
        </w:rPr>
        <w:t>:</w:t>
      </w:r>
    </w:p>
    <w:p w14:paraId="6F3D82C8" w14:textId="6FD8E8ED" w:rsidR="006D42C5" w:rsidRPr="00C16063" w:rsidRDefault="00BE1A2E" w:rsidP="00DF17DC">
      <w:pPr>
        <w:tabs>
          <w:tab w:val="left" w:pos="2580"/>
        </w:tabs>
        <w:rPr>
          <w:sz w:val="28"/>
          <w:szCs w:val="28"/>
        </w:rPr>
      </w:pPr>
      <w:r>
        <w:rPr>
          <w:sz w:val="28"/>
          <w:szCs w:val="28"/>
        </w:rPr>
        <w:t>//input[contains</w:t>
      </w:r>
      <w:r w:rsidR="006660D6">
        <w:rPr>
          <w:sz w:val="28"/>
          <w:szCs w:val="28"/>
        </w:rPr>
        <w:t>(@</w:t>
      </w:r>
      <w:proofErr w:type="spellStart"/>
      <w:r w:rsidR="006660D6">
        <w:rPr>
          <w:sz w:val="28"/>
          <w:szCs w:val="28"/>
        </w:rPr>
        <w:t>id,’username</w:t>
      </w:r>
      <w:proofErr w:type="spellEnd"/>
      <w:r w:rsidR="006660D6">
        <w:rPr>
          <w:sz w:val="28"/>
          <w:szCs w:val="28"/>
        </w:rPr>
        <w:t>’) and contains(@type,’</w:t>
      </w:r>
      <w:proofErr w:type="spellStart"/>
      <w:r w:rsidR="006660D6">
        <w:rPr>
          <w:sz w:val="28"/>
          <w:szCs w:val="28"/>
        </w:rPr>
        <w:t>tex</w:t>
      </w:r>
      <w:proofErr w:type="spellEnd"/>
      <w:r w:rsidR="006660D6">
        <w:rPr>
          <w:sz w:val="28"/>
          <w:szCs w:val="28"/>
        </w:rPr>
        <w:t>’)</w:t>
      </w:r>
      <w:r>
        <w:rPr>
          <w:sz w:val="28"/>
          <w:szCs w:val="28"/>
        </w:rPr>
        <w:t>]</w:t>
      </w:r>
      <w:r w:rsidR="006660D6">
        <w:rPr>
          <w:sz w:val="28"/>
          <w:szCs w:val="28"/>
        </w:rPr>
        <w:t xml:space="preserve"> </w:t>
      </w:r>
      <w:r w:rsidR="00DF17DC" w:rsidRPr="00C16063">
        <w:rPr>
          <w:sz w:val="28"/>
          <w:szCs w:val="28"/>
        </w:rPr>
        <w:tab/>
      </w:r>
    </w:p>
    <w:p w14:paraId="3AD843E0" w14:textId="34092ACB" w:rsidR="006660D6" w:rsidRPr="00C16063" w:rsidRDefault="006660D6" w:rsidP="006660D6">
      <w:pPr>
        <w:tabs>
          <w:tab w:val="left" w:pos="2580"/>
        </w:tabs>
        <w:rPr>
          <w:sz w:val="28"/>
          <w:szCs w:val="28"/>
        </w:rPr>
      </w:pPr>
      <w:r>
        <w:rPr>
          <w:sz w:val="28"/>
          <w:szCs w:val="28"/>
        </w:rPr>
        <w:t>//label[contains(text(),’username’)]</w:t>
      </w:r>
    </w:p>
    <w:p w14:paraId="25CF1903" w14:textId="440205FF" w:rsidR="006D42C5" w:rsidRDefault="005732EB">
      <w:pPr>
        <w:rPr>
          <w:sz w:val="28"/>
          <w:szCs w:val="28"/>
          <w:u w:val="single"/>
        </w:rPr>
      </w:pPr>
      <w:r w:rsidRPr="005732EB">
        <w:rPr>
          <w:sz w:val="28"/>
          <w:szCs w:val="28"/>
          <w:u w:val="single"/>
        </w:rPr>
        <w:t>g)</w:t>
      </w:r>
      <w:r>
        <w:rPr>
          <w:sz w:val="28"/>
          <w:szCs w:val="28"/>
          <w:u w:val="single"/>
        </w:rPr>
        <w:t xml:space="preserve"> </w:t>
      </w:r>
      <w:r w:rsidRPr="005732EB">
        <w:rPr>
          <w:sz w:val="28"/>
          <w:szCs w:val="28"/>
          <w:u w:val="single"/>
        </w:rPr>
        <w:t>self:</w:t>
      </w:r>
    </w:p>
    <w:p w14:paraId="1CACF14A" w14:textId="77777777" w:rsidR="009E4DB6" w:rsidRDefault="009E4DB6">
      <w:pPr>
        <w:rPr>
          <w:sz w:val="28"/>
          <w:szCs w:val="28"/>
          <w:u w:val="single"/>
        </w:rPr>
      </w:pPr>
    </w:p>
    <w:p w14:paraId="7C17EE97" w14:textId="6F03DD5D" w:rsidR="009E4DB6" w:rsidRDefault="009E4DB6">
      <w:pPr>
        <w:rPr>
          <w:sz w:val="28"/>
          <w:szCs w:val="28"/>
        </w:rPr>
      </w:pPr>
      <w:r>
        <w:rPr>
          <w:sz w:val="28"/>
          <w:szCs w:val="28"/>
        </w:rPr>
        <w:t>CSS:</w:t>
      </w:r>
    </w:p>
    <w:p w14:paraId="0250365E" w14:textId="62E72FCA" w:rsidR="009E4DB6" w:rsidRDefault="00176D9E">
      <w:pPr>
        <w:rPr>
          <w:sz w:val="28"/>
          <w:szCs w:val="28"/>
        </w:rPr>
      </w:pPr>
      <w:r>
        <w:rPr>
          <w:sz w:val="28"/>
          <w:szCs w:val="28"/>
        </w:rPr>
        <w:t>For ID: CSS = &lt;HTML tag&gt;&lt;#&gt;&lt;value of ID attribute&gt;</w:t>
      </w:r>
    </w:p>
    <w:p w14:paraId="1556F502" w14:textId="148856E5" w:rsidR="009E4DB6" w:rsidRPr="005732EB" w:rsidRDefault="00176D9E">
      <w:pPr>
        <w:rPr>
          <w:sz w:val="28"/>
          <w:szCs w:val="28"/>
        </w:rPr>
      </w:pPr>
      <w:r>
        <w:rPr>
          <w:sz w:val="28"/>
          <w:szCs w:val="28"/>
        </w:rPr>
        <w:t>//</w:t>
      </w:r>
      <w:proofErr w:type="spellStart"/>
      <w:r>
        <w:rPr>
          <w:sz w:val="28"/>
          <w:szCs w:val="28"/>
        </w:rPr>
        <w:t>input#username</w:t>
      </w:r>
      <w:proofErr w:type="spellEnd"/>
      <w:r>
        <w:rPr>
          <w:sz w:val="28"/>
          <w:szCs w:val="28"/>
        </w:rPr>
        <w:br/>
      </w:r>
      <w:proofErr w:type="spellStart"/>
      <w:r>
        <w:rPr>
          <w:sz w:val="28"/>
          <w:szCs w:val="28"/>
        </w:rPr>
        <w:t>css</w:t>
      </w:r>
      <w:proofErr w:type="spellEnd"/>
      <w:r>
        <w:rPr>
          <w:sz w:val="28"/>
          <w:szCs w:val="28"/>
        </w:rPr>
        <w:t>=</w:t>
      </w:r>
      <w:proofErr w:type="spellStart"/>
      <w:r>
        <w:rPr>
          <w:sz w:val="28"/>
          <w:szCs w:val="28"/>
        </w:rPr>
        <w:t>div#value</w:t>
      </w:r>
      <w:proofErr w:type="spellEnd"/>
    </w:p>
    <w:p w14:paraId="14FF405D" w14:textId="5A05ACD4" w:rsidR="006D42C5" w:rsidRDefault="00176D9E">
      <w:pPr>
        <w:rPr>
          <w:sz w:val="28"/>
          <w:szCs w:val="28"/>
        </w:rPr>
      </w:pPr>
      <w:r>
        <w:rPr>
          <w:sz w:val="28"/>
          <w:szCs w:val="28"/>
        </w:rPr>
        <w:t xml:space="preserve">For Class: </w:t>
      </w:r>
      <w:proofErr w:type="spellStart"/>
      <w:r>
        <w:rPr>
          <w:sz w:val="28"/>
          <w:szCs w:val="28"/>
        </w:rPr>
        <w:t>css</w:t>
      </w:r>
      <w:proofErr w:type="spellEnd"/>
      <w:r>
        <w:rPr>
          <w:sz w:val="28"/>
          <w:szCs w:val="28"/>
        </w:rPr>
        <w:t>=</w:t>
      </w:r>
      <w:proofErr w:type="spellStart"/>
      <w:r>
        <w:rPr>
          <w:sz w:val="28"/>
          <w:szCs w:val="28"/>
        </w:rPr>
        <w:t>div.class</w:t>
      </w:r>
      <w:proofErr w:type="spellEnd"/>
    </w:p>
    <w:p w14:paraId="26C41769" w14:textId="3DC9A19E" w:rsidR="00176D9E" w:rsidRPr="00C16063" w:rsidRDefault="00176D9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ss</w:t>
      </w:r>
      <w:proofErr w:type="spellEnd"/>
      <w:r>
        <w:rPr>
          <w:sz w:val="28"/>
          <w:szCs w:val="28"/>
        </w:rPr>
        <w:t>=</w:t>
      </w:r>
      <w:proofErr w:type="spellStart"/>
      <w:r>
        <w:rPr>
          <w:sz w:val="28"/>
          <w:szCs w:val="28"/>
        </w:rPr>
        <w:t>input.users</w:t>
      </w:r>
      <w:proofErr w:type="spellEnd"/>
      <w:r>
        <w:rPr>
          <w:sz w:val="28"/>
          <w:szCs w:val="28"/>
        </w:rPr>
        <w:t>[type=’text’]</w:t>
      </w:r>
    </w:p>
    <w:p w14:paraId="1F54F313" w14:textId="77777777" w:rsidR="006D42C5" w:rsidRPr="00C16063" w:rsidRDefault="006D42C5">
      <w:pPr>
        <w:rPr>
          <w:sz w:val="28"/>
          <w:szCs w:val="28"/>
        </w:rPr>
      </w:pPr>
    </w:p>
    <w:sectPr w:rsidR="006D42C5" w:rsidRPr="00C16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D31CD"/>
    <w:multiLevelType w:val="hybridMultilevel"/>
    <w:tmpl w:val="B80EA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1sjA0MLE0sDC1tLBQ0lEKTi0uzszPAykwqgUAdH5MhCwAAAA="/>
  </w:docVars>
  <w:rsids>
    <w:rsidRoot w:val="008A1FCE"/>
    <w:rsid w:val="00176D9E"/>
    <w:rsid w:val="001C6DC1"/>
    <w:rsid w:val="002E08EA"/>
    <w:rsid w:val="00332698"/>
    <w:rsid w:val="00343345"/>
    <w:rsid w:val="00355FA7"/>
    <w:rsid w:val="004B0415"/>
    <w:rsid w:val="00561AC4"/>
    <w:rsid w:val="005732EB"/>
    <w:rsid w:val="00596A12"/>
    <w:rsid w:val="0061667F"/>
    <w:rsid w:val="006660D6"/>
    <w:rsid w:val="006D42C5"/>
    <w:rsid w:val="008A1FCE"/>
    <w:rsid w:val="009120C9"/>
    <w:rsid w:val="009E4DB6"/>
    <w:rsid w:val="00AC6DEB"/>
    <w:rsid w:val="00BE1A2E"/>
    <w:rsid w:val="00C16063"/>
    <w:rsid w:val="00CD6E7A"/>
    <w:rsid w:val="00DF17DC"/>
    <w:rsid w:val="00DF5F53"/>
    <w:rsid w:val="00EB1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33A9"/>
  <w15:chartTrackingRefBased/>
  <w15:docId w15:val="{29E3843F-15EB-4234-A8A2-5B075A64A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devalue">
    <w:name w:val="nodevalue"/>
    <w:basedOn w:val="DefaultParagraphFont"/>
    <w:rsid w:val="00DF17DC"/>
  </w:style>
  <w:style w:type="paragraph" w:styleId="ListParagraph">
    <w:name w:val="List Paragraph"/>
    <w:basedOn w:val="Normal"/>
    <w:uiPriority w:val="34"/>
    <w:qFormat/>
    <w:rsid w:val="00EB142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B14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://www.techbeamers.com/use-locators-seleniu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Paluru</dc:creator>
  <cp:keywords/>
  <dc:description/>
  <cp:lastModifiedBy>Bhanu Prakash Paluru</cp:lastModifiedBy>
  <cp:revision>35</cp:revision>
  <dcterms:created xsi:type="dcterms:W3CDTF">2018-06-14T11:41:00Z</dcterms:created>
  <dcterms:modified xsi:type="dcterms:W3CDTF">2018-07-11T11:12:00Z</dcterms:modified>
</cp:coreProperties>
</file>